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20C8D" w14:textId="6905BDFF" w:rsidR="00727C1B" w:rsidRDefault="00727C1B" w:rsidP="00727C1B">
      <w:pPr>
        <w:spacing w:before="100" w:after="0" w:line="360" w:lineRule="auto"/>
        <w:ind w:left="5040" w:firstLine="720"/>
        <w:jc w:val="center"/>
        <w:rPr>
          <w:b/>
        </w:rPr>
      </w:pPr>
      <w:r>
        <w:rPr>
          <w:b/>
        </w:rPr>
        <w:t>Załącznik 1</w:t>
      </w:r>
    </w:p>
    <w:p w14:paraId="1E665C05" w14:textId="77777777" w:rsidR="00727C1B" w:rsidRDefault="00727C1B" w:rsidP="00AA7875">
      <w:pPr>
        <w:spacing w:before="100" w:after="0" w:line="360" w:lineRule="auto"/>
        <w:jc w:val="center"/>
        <w:rPr>
          <w:b/>
        </w:rPr>
      </w:pPr>
    </w:p>
    <w:p w14:paraId="521775FE" w14:textId="5488C7D0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6819352E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D64AE5">
        <w:t>(</w:t>
      </w:r>
      <w:proofErr w:type="spellStart"/>
      <w:r w:rsidR="00D64AE5">
        <w:t>wafers</w:t>
      </w:r>
      <w:proofErr w:type="spellEnd"/>
      <w:r w:rsidR="00D64AE5">
        <w:t xml:space="preserve">)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1B2B929F" w14:textId="76DC6997" w:rsidR="00230FA0" w:rsidRDefault="00230FA0" w:rsidP="00FA3A64">
      <w:pPr>
        <w:spacing w:after="0" w:line="240" w:lineRule="auto"/>
        <w:ind w:left="567"/>
        <w:jc w:val="both"/>
      </w:pPr>
      <w:r>
        <w:t xml:space="preserve">1. </w:t>
      </w:r>
      <w:proofErr w:type="spellStart"/>
      <w:r>
        <w:t>GaAs</w:t>
      </w:r>
      <w:proofErr w:type="spellEnd"/>
      <w:r>
        <w:t xml:space="preserve"> </w:t>
      </w:r>
      <w:r w:rsidR="007B5033">
        <w:t>N-</w:t>
      </w:r>
      <w:proofErr w:type="spellStart"/>
      <w:r w:rsidR="007B5033">
        <w:t>type</w:t>
      </w:r>
      <w:proofErr w:type="spellEnd"/>
      <w:r>
        <w:t xml:space="preserve"> </w:t>
      </w:r>
      <w:r w:rsidR="00C032C9">
        <w:t>3</w:t>
      </w:r>
      <w:r>
        <w:t xml:space="preserve">”     </w:t>
      </w:r>
      <w:r w:rsidR="00357592">
        <w:t>SSP</w:t>
      </w:r>
      <w:r w:rsidR="009E24FD">
        <w:t xml:space="preserve">        </w:t>
      </w:r>
      <w:r>
        <w:t xml:space="preserve"> </w:t>
      </w:r>
      <w:r w:rsidR="00C032C9">
        <w:t xml:space="preserve">         </w:t>
      </w:r>
      <w:r>
        <w:t>100 sztuk</w:t>
      </w:r>
    </w:p>
    <w:p w14:paraId="35C91E94" w14:textId="77777777" w:rsidR="00A55574" w:rsidRDefault="00A55574" w:rsidP="00FA3A64">
      <w:pPr>
        <w:spacing w:after="0" w:line="240" w:lineRule="auto"/>
        <w:ind w:left="567"/>
        <w:jc w:val="both"/>
      </w:pP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455C1ED6" w14:textId="425AC074" w:rsidR="00FA3A64" w:rsidRDefault="001563D3" w:rsidP="008E18C4">
      <w:pPr>
        <w:spacing w:after="0" w:line="240" w:lineRule="auto"/>
        <w:ind w:left="567"/>
        <w:jc w:val="both"/>
      </w:pPr>
      <w:r>
        <w:t>Szczegółowy opis przedmiotu zamówienia znajduje się w punkcie 5 niniejszego dokumentu.</w:t>
      </w:r>
    </w:p>
    <w:p w14:paraId="2E9604D3" w14:textId="77777777" w:rsidR="00A55574" w:rsidRDefault="00A55574" w:rsidP="008E18C4">
      <w:pPr>
        <w:spacing w:after="0" w:line="240" w:lineRule="auto"/>
        <w:ind w:left="567"/>
        <w:jc w:val="both"/>
      </w:pP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3B64645B" w:rsidR="004A3DC8" w:rsidRDefault="004A3DC8" w:rsidP="008D591C">
            <w:pPr>
              <w:widowControl w:val="0"/>
              <w:spacing w:after="0" w:line="240" w:lineRule="auto"/>
            </w:pPr>
            <w:r>
              <w:t>Cena</w:t>
            </w:r>
            <w:r w:rsidR="00A122AE">
              <w:t xml:space="preserve"> netto</w:t>
            </w:r>
            <w:r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28AD90EF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</w:t>
      </w:r>
      <w:r w:rsidR="00A122AE">
        <w:t xml:space="preserve"> netto</w:t>
      </w:r>
      <w:r w:rsidR="00B44E94">
        <w:t xml:space="preserve"> towarów wraz z dostawą - dla danej przedłożonej oferty</w:t>
      </w:r>
    </w:p>
    <w:p w14:paraId="09C4F482" w14:textId="3449A57E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Pmin</w:t>
      </w:r>
      <w:proofErr w:type="spellEnd"/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A122AE">
        <w:t xml:space="preserve">netto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4C43CE9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6059830B" w14:textId="77777777" w:rsidR="00A55574" w:rsidRDefault="00A55574" w:rsidP="004A3DC8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57E8D589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671CA6">
        <w:t xml:space="preserve">Do </w:t>
      </w:r>
      <w:r w:rsidR="00C032C9">
        <w:t>7</w:t>
      </w:r>
      <w:r w:rsidR="00154F1B" w:rsidRPr="00671CA6">
        <w:rPr>
          <w:color w:val="000000"/>
        </w:rPr>
        <w:t xml:space="preserve"> tygodni</w:t>
      </w:r>
      <w:r w:rsidR="0052754A" w:rsidRPr="00671CA6">
        <w:rPr>
          <w:color w:val="000000"/>
        </w:rPr>
        <w:t xml:space="preserve"> od daty </w:t>
      </w:r>
      <w:r w:rsidR="001C26B1" w:rsidRPr="00671CA6">
        <w:rPr>
          <w:color w:val="000000"/>
        </w:rPr>
        <w:t>zamówienia</w:t>
      </w:r>
      <w:r w:rsidR="00365FD6" w:rsidRPr="00671CA6">
        <w:rPr>
          <w:color w:val="000000"/>
        </w:rPr>
        <w:t>.</w:t>
      </w:r>
      <w:r w:rsidR="00405873" w:rsidRPr="00405873">
        <w:t xml:space="preserve"> </w:t>
      </w:r>
      <w:r w:rsidR="00405873" w:rsidRPr="00405873">
        <w:rPr>
          <w:color w:val="000000"/>
        </w:rPr>
        <w:t xml:space="preserve">Zamawiający wymaga zastosowania zasady DAP </w:t>
      </w:r>
      <w:proofErr w:type="spellStart"/>
      <w:r w:rsidR="00405873" w:rsidRPr="00405873">
        <w:rPr>
          <w:color w:val="000000"/>
        </w:rPr>
        <w:t>Incoterms</w:t>
      </w:r>
      <w:proofErr w:type="spellEnd"/>
      <w:r w:rsidR="00405873" w:rsidRPr="00405873">
        <w:rPr>
          <w:color w:val="000000"/>
        </w:rPr>
        <w:t xml:space="preserve"> 2020 (</w:t>
      </w:r>
      <w:proofErr w:type="spellStart"/>
      <w:r w:rsidR="00405873" w:rsidRPr="00405873">
        <w:rPr>
          <w:color w:val="000000"/>
        </w:rPr>
        <w:t>delivery</w:t>
      </w:r>
      <w:proofErr w:type="spellEnd"/>
      <w:r w:rsidR="00405873" w:rsidRPr="00405873">
        <w:rPr>
          <w:color w:val="000000"/>
        </w:rPr>
        <w:t xml:space="preserve"> </w:t>
      </w:r>
      <w:proofErr w:type="spellStart"/>
      <w:r w:rsidR="00405873" w:rsidRPr="00405873">
        <w:rPr>
          <w:color w:val="000000"/>
        </w:rPr>
        <w:t>at</w:t>
      </w:r>
      <w:proofErr w:type="spellEnd"/>
      <w:r w:rsidR="00405873" w:rsidRPr="00405873">
        <w:rPr>
          <w:color w:val="000000"/>
        </w:rPr>
        <w:t xml:space="preserve"> place), tj. dostawę uznaje się za dokonaną w momencie pozostawienia towaru do dyspozycji Zamawiającego w miejscu przez niego wskazanym – w siedzibie Zamawiającego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409"/>
        <w:gridCol w:w="3969"/>
      </w:tblGrid>
      <w:tr w:rsidR="00211EF2" w14:paraId="7DC7EF58" w14:textId="77777777" w:rsidTr="00C032C9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409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3969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357592" w:rsidRPr="00131B8C" w14:paraId="155DE429" w14:textId="77777777" w:rsidTr="00C032C9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48B57B04" w:rsidR="00357592" w:rsidRDefault="00357592" w:rsidP="0071477F">
            <w:pPr>
              <w:spacing w:after="0" w:line="240" w:lineRule="auto"/>
              <w:rPr>
                <w:b/>
                <w:bCs/>
                <w:lang w:val="en-US"/>
              </w:rPr>
            </w:pPr>
            <w:r w:rsidRPr="00DD118E">
              <w:rPr>
                <w:b/>
                <w:bCs/>
                <w:lang w:val="en-US"/>
              </w:rPr>
              <w:t xml:space="preserve">GaAs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3E0AB823" w14:textId="77777777" w:rsidR="00357592" w:rsidRPr="00DD118E" w:rsidRDefault="00357592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2B42F7D" w:rsidR="00357592" w:rsidRDefault="00357592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Średnica</w:t>
            </w:r>
            <w:proofErr w:type="spellEnd"/>
            <w:r w:rsidRPr="00F915C6">
              <w:rPr>
                <w:bCs/>
                <w:lang w:val="en-US"/>
              </w:rPr>
              <w:t xml:space="preserve"> </w:t>
            </w:r>
            <w:r>
              <w:rPr>
                <w:bCs/>
                <w:lang w:val="en-US"/>
              </w:rPr>
              <w:t>3</w:t>
            </w:r>
            <w:r w:rsidRPr="00F915C6">
              <w:rPr>
                <w:bCs/>
                <w:lang w:val="en-US"/>
              </w:rPr>
              <w:t>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0665CF8" w:rsidR="00357592" w:rsidRDefault="00357592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lang w:val="en-US"/>
              </w:rPr>
              <w:t>Grubość</w:t>
            </w:r>
            <w:proofErr w:type="spellEnd"/>
            <w:r>
              <w:rPr>
                <w:lang w:val="en-US"/>
              </w:rPr>
              <w:t>: 62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EB7D575" w14:textId="4B8E5DFD" w:rsidR="00357592" w:rsidRDefault="00357592" w:rsidP="0071477F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1</w:t>
            </w:r>
            <w:r w:rsidRPr="00131B8C">
              <w:rPr>
                <w:lang w:val="en-US"/>
              </w:rPr>
              <w:t xml:space="preserve"> mm</w:t>
            </w:r>
          </w:p>
          <w:p w14:paraId="7A360198" w14:textId="2F1E596B" w:rsidR="00357592" w:rsidRPr="00F915C6" w:rsidRDefault="00357592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65BCFCC8" w:rsidR="00357592" w:rsidRPr="00131B8C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3969" w:type="dxa"/>
          </w:tcPr>
          <w:p w14:paraId="644DE80B" w14:textId="6243AA2E" w:rsidR="00357592" w:rsidRPr="00131B8C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357592" w:rsidRPr="00131B8C" w14:paraId="5AD1E6AF" w14:textId="77777777" w:rsidTr="00C032C9">
        <w:trPr>
          <w:trHeight w:val="238"/>
        </w:trPr>
        <w:tc>
          <w:tcPr>
            <w:tcW w:w="1419" w:type="dxa"/>
            <w:vMerge/>
            <w:vAlign w:val="center"/>
          </w:tcPr>
          <w:p w14:paraId="63C71B0D" w14:textId="77777777" w:rsidR="00357592" w:rsidRPr="00DD118E" w:rsidRDefault="00357592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65ADC4" w14:textId="77777777" w:rsidR="00357592" w:rsidRDefault="00357592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C8358F" w14:textId="3DC9EA16" w:rsidR="00357592" w:rsidRDefault="00357592" w:rsidP="00211EF2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Domieszka</w:t>
            </w:r>
            <w:proofErr w:type="spellEnd"/>
          </w:p>
        </w:tc>
        <w:tc>
          <w:tcPr>
            <w:tcW w:w="3969" w:type="dxa"/>
          </w:tcPr>
          <w:p w14:paraId="5EBB845E" w14:textId="027C54EA" w:rsidR="00357592" w:rsidRPr="00F042A5" w:rsidRDefault="00357592" w:rsidP="00211EF2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i</w:t>
            </w:r>
          </w:p>
        </w:tc>
      </w:tr>
      <w:tr w:rsidR="00357592" w:rsidRPr="00131B8C" w14:paraId="67EDB074" w14:textId="77777777" w:rsidTr="00C032C9">
        <w:trPr>
          <w:trHeight w:val="238"/>
        </w:trPr>
        <w:tc>
          <w:tcPr>
            <w:tcW w:w="1419" w:type="dxa"/>
            <w:vMerge/>
          </w:tcPr>
          <w:p w14:paraId="5F7E1F3E" w14:textId="77777777" w:rsidR="00357592" w:rsidRPr="00DD118E" w:rsidRDefault="00357592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357592" w:rsidRPr="00F915C6" w:rsidRDefault="00357592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195CBA6" w:rsidR="00357592" w:rsidRPr="00131B8C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3969" w:type="dxa"/>
          </w:tcPr>
          <w:p w14:paraId="3618A150" w14:textId="66F879F0" w:rsidR="00357592" w:rsidRDefault="00357592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357592" w:rsidRPr="00131B8C" w14:paraId="1AD96E56" w14:textId="77777777" w:rsidTr="00C032C9">
        <w:trPr>
          <w:trHeight w:val="213"/>
        </w:trPr>
        <w:tc>
          <w:tcPr>
            <w:tcW w:w="1419" w:type="dxa"/>
            <w:vMerge/>
          </w:tcPr>
          <w:p w14:paraId="06EF1BA0" w14:textId="77777777" w:rsidR="00357592" w:rsidRPr="00131B8C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357592" w:rsidRPr="00C032C9" w:rsidRDefault="00357592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079DE077" w:rsidR="00357592" w:rsidRPr="00131B8C" w:rsidRDefault="00357592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3969" w:type="dxa"/>
          </w:tcPr>
          <w:p w14:paraId="77B7C0A1" w14:textId="1A494798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</w:t>
            </w:r>
            <w:r>
              <w:rPr>
                <w:rFonts w:cstheme="minorHAnsi"/>
                <w:lang w:val="en-US"/>
              </w:rPr>
              <w:t>1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357592" w:rsidRPr="00131B8C" w14:paraId="0F458E41" w14:textId="77777777" w:rsidTr="00C032C9">
        <w:trPr>
          <w:trHeight w:val="213"/>
        </w:trPr>
        <w:tc>
          <w:tcPr>
            <w:tcW w:w="1419" w:type="dxa"/>
            <w:vMerge/>
          </w:tcPr>
          <w:p w14:paraId="34B2E1FF" w14:textId="77777777" w:rsidR="00357592" w:rsidRPr="00131B8C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94C010" w14:textId="0671D61E" w:rsidR="00357592" w:rsidRPr="00F915C6" w:rsidRDefault="00357592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3C25E66B" w:rsidR="00357592" w:rsidRPr="00131B8C" w:rsidRDefault="00357592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3969" w:type="dxa"/>
          </w:tcPr>
          <w:p w14:paraId="3026E93C" w14:textId="3608CC98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</w:t>
            </w:r>
            <w:r>
              <w:rPr>
                <w:rFonts w:cstheme="minorHAnsi"/>
                <w:lang w:val="en-US"/>
              </w:rPr>
              <w:t>2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357592" w:rsidRPr="00131B8C" w14:paraId="1E18D8D2" w14:textId="77777777" w:rsidTr="007C3500">
        <w:trPr>
          <w:trHeight w:val="213"/>
        </w:trPr>
        <w:tc>
          <w:tcPr>
            <w:tcW w:w="1419" w:type="dxa"/>
            <w:vMerge/>
          </w:tcPr>
          <w:p w14:paraId="08346196" w14:textId="77777777" w:rsidR="00357592" w:rsidRPr="00942F8F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6AA512" w14:textId="5DD74001" w:rsidR="00357592" w:rsidRPr="00F915C6" w:rsidRDefault="00357592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4B767B" w14:textId="1C6215DF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Koncentracj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ośników</w:t>
            </w:r>
            <w:proofErr w:type="spellEnd"/>
            <w:r>
              <w:rPr>
                <w:lang w:val="en-US"/>
              </w:rPr>
              <w:t>.:</w:t>
            </w:r>
          </w:p>
        </w:tc>
        <w:tc>
          <w:tcPr>
            <w:tcW w:w="3969" w:type="dxa"/>
          </w:tcPr>
          <w:p w14:paraId="62303AA2" w14:textId="185998E6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bookmarkStart w:id="3" w:name="_Hlk27089932"/>
            <w:r>
              <w:rPr>
                <w:lang w:val="en-US"/>
              </w:rPr>
              <w:t>0.8-4E18/cm</w:t>
            </w:r>
            <w:r w:rsidRPr="007B5033">
              <w:rPr>
                <w:vertAlign w:val="superscript"/>
                <w:lang w:val="en-US"/>
              </w:rPr>
              <w:t>3</w:t>
            </w:r>
            <w:bookmarkEnd w:id="3"/>
          </w:p>
        </w:tc>
      </w:tr>
      <w:tr w:rsidR="00357592" w:rsidRPr="00131B8C" w14:paraId="726B85FE" w14:textId="77777777" w:rsidTr="00C032C9">
        <w:trPr>
          <w:trHeight w:val="213"/>
        </w:trPr>
        <w:tc>
          <w:tcPr>
            <w:tcW w:w="1419" w:type="dxa"/>
            <w:vMerge/>
          </w:tcPr>
          <w:p w14:paraId="5BB3202D" w14:textId="77777777" w:rsidR="00357592" w:rsidRPr="00942F8F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357592" w:rsidRPr="00C032C9" w:rsidRDefault="0035759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1FC5EDAA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3969" w:type="dxa"/>
          </w:tcPr>
          <w:p w14:paraId="0A8E0A2D" w14:textId="497DB0CE" w:rsidR="00357592" w:rsidRPr="00131B8C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5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357592" w:rsidRPr="00131B8C" w14:paraId="4D160416" w14:textId="77777777" w:rsidTr="00C032C9">
        <w:trPr>
          <w:trHeight w:val="240"/>
        </w:trPr>
        <w:tc>
          <w:tcPr>
            <w:tcW w:w="1419" w:type="dxa"/>
            <w:vMerge/>
          </w:tcPr>
          <w:p w14:paraId="124BCFFA" w14:textId="77777777" w:rsidR="00357592" w:rsidRPr="00942F8F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357592" w:rsidRPr="00942F8F" w:rsidRDefault="0035759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4DD30586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3969" w:type="dxa"/>
          </w:tcPr>
          <w:p w14:paraId="07A3720F" w14:textId="2900261D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5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357592" w:rsidRPr="00131B8C" w14:paraId="76B470A2" w14:textId="77777777" w:rsidTr="00C032C9">
        <w:trPr>
          <w:trHeight w:val="240"/>
        </w:trPr>
        <w:tc>
          <w:tcPr>
            <w:tcW w:w="1419" w:type="dxa"/>
            <w:vMerge/>
          </w:tcPr>
          <w:p w14:paraId="3644AE81" w14:textId="77777777" w:rsidR="00357592" w:rsidRPr="00942F8F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357592" w:rsidRPr="00942F8F" w:rsidRDefault="0035759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44AF473C" w:rsidR="00357592" w:rsidRPr="00131B8C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3969" w:type="dxa"/>
          </w:tcPr>
          <w:p w14:paraId="5E9032B6" w14:textId="20186C6B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4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357592" w:rsidRPr="00131B8C" w14:paraId="25210960" w14:textId="77777777" w:rsidTr="00786E62">
        <w:trPr>
          <w:trHeight w:val="240"/>
        </w:trPr>
        <w:tc>
          <w:tcPr>
            <w:tcW w:w="1419" w:type="dxa"/>
            <w:vMerge/>
          </w:tcPr>
          <w:p w14:paraId="42ED5039" w14:textId="77777777" w:rsidR="00357592" w:rsidRPr="00942F8F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DA9427" w14:textId="3713BCF4" w:rsidR="00357592" w:rsidRPr="00C032C9" w:rsidRDefault="0035759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6B03DF08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krzywie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3969" w:type="dxa"/>
          </w:tcPr>
          <w:p w14:paraId="67F0CBAB" w14:textId="5642CDAA" w:rsidR="00357592" w:rsidRPr="00AE34FD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10 </w:t>
            </w:r>
            <w:proofErr w:type="spellStart"/>
            <w:r>
              <w:rPr>
                <w:rFonts w:cstheme="minorHAnsi"/>
                <w:lang w:val="en-US"/>
              </w:rPr>
              <w:t>micr</w:t>
            </w:r>
            <w:proofErr w:type="spellEnd"/>
            <w:r>
              <w:rPr>
                <w:rFonts w:cstheme="minorHAnsi"/>
                <w:lang w:val="en-US"/>
              </w:rPr>
              <w:t>. max</w:t>
            </w:r>
          </w:p>
        </w:tc>
      </w:tr>
      <w:tr w:rsidR="00357592" w:rsidRPr="00131B8C" w14:paraId="6C136906" w14:textId="77777777" w:rsidTr="00F8169C">
        <w:trPr>
          <w:trHeight w:val="240"/>
        </w:trPr>
        <w:tc>
          <w:tcPr>
            <w:tcW w:w="1419" w:type="dxa"/>
            <w:vMerge/>
          </w:tcPr>
          <w:p w14:paraId="352B62A9" w14:textId="77777777" w:rsidR="00357592" w:rsidRPr="00942F8F" w:rsidRDefault="00357592" w:rsidP="00C032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4B300" w14:textId="77777777" w:rsidR="00357592" w:rsidRPr="00C032C9" w:rsidRDefault="00357592" w:rsidP="00C032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03FD64" w14:textId="0470CA9B" w:rsidR="00357592" w:rsidRDefault="00357592" w:rsidP="00C032C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Off-orientation</w:t>
            </w:r>
          </w:p>
        </w:tc>
        <w:tc>
          <w:tcPr>
            <w:tcW w:w="3969" w:type="dxa"/>
          </w:tcPr>
          <w:p w14:paraId="281C9882" w14:textId="76195780" w:rsidR="00357592" w:rsidRDefault="00357592" w:rsidP="00C032C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asciiTheme="majorHAnsi" w:hAnsiTheme="majorHAnsi" w:cstheme="majorHAnsi"/>
                <w:color w:val="000000"/>
                <w:lang w:val="en-US"/>
              </w:rPr>
              <w:t>No miscut</w:t>
            </w:r>
          </w:p>
        </w:tc>
      </w:tr>
      <w:tr w:rsidR="00357592" w:rsidRPr="00134BA1" w14:paraId="47DCEC73" w14:textId="77777777" w:rsidTr="00C032C9">
        <w:trPr>
          <w:trHeight w:val="240"/>
        </w:trPr>
        <w:tc>
          <w:tcPr>
            <w:tcW w:w="1419" w:type="dxa"/>
            <w:vMerge/>
          </w:tcPr>
          <w:p w14:paraId="0D0968B8" w14:textId="77777777" w:rsidR="00357592" w:rsidRPr="00942F8F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357592" w:rsidRPr="00942F8F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46A59089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kończen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wierzchni</w:t>
            </w:r>
            <w:proofErr w:type="spellEnd"/>
          </w:p>
        </w:tc>
        <w:tc>
          <w:tcPr>
            <w:tcW w:w="3969" w:type="dxa"/>
          </w:tcPr>
          <w:p w14:paraId="24C91482" w14:textId="42BF8534" w:rsidR="00357592" w:rsidRPr="00172B49" w:rsidRDefault="00357592" w:rsidP="00211EF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Jednostronnie</w:t>
            </w:r>
            <w:r w:rsidRPr="00172B49">
              <w:rPr>
                <w:rFonts w:cstheme="minorHAnsi"/>
              </w:rPr>
              <w:t xml:space="preserve"> polerowana</w:t>
            </w:r>
          </w:p>
          <w:p w14:paraId="099952CC" w14:textId="5BD8E64C" w:rsidR="00357592" w:rsidRPr="00172B49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bCs/>
              </w:rPr>
            </w:pPr>
          </w:p>
        </w:tc>
      </w:tr>
      <w:tr w:rsidR="00357592" w:rsidRPr="00131B8C" w14:paraId="2A55A628" w14:textId="77777777" w:rsidTr="002D0260">
        <w:trPr>
          <w:trHeight w:val="639"/>
        </w:trPr>
        <w:tc>
          <w:tcPr>
            <w:tcW w:w="1419" w:type="dxa"/>
            <w:vMerge/>
          </w:tcPr>
          <w:p w14:paraId="39B94C6B" w14:textId="77777777" w:rsidR="00357592" w:rsidRPr="00172B49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357592" w:rsidRPr="00172B49" w:rsidRDefault="0035759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152381AD" w:rsidR="00357592" w:rsidRPr="00942F8F" w:rsidRDefault="0035759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3969" w:type="dxa"/>
          </w:tcPr>
          <w:p w14:paraId="4CA91A52" w14:textId="12F7DC73" w:rsidR="00357592" w:rsidRPr="00172B49" w:rsidRDefault="00357592" w:rsidP="00172B49">
            <w:pPr>
              <w:spacing w:after="0"/>
              <w:rPr>
                <w:rFonts w:asciiTheme="majorHAnsi" w:hAnsiTheme="majorHAnsi" w:cstheme="majorHAnsi"/>
              </w:rPr>
            </w:pPr>
            <w:proofErr w:type="spellStart"/>
            <w:r w:rsidRPr="00172B49">
              <w:rPr>
                <w:rFonts w:cstheme="minorHAnsi"/>
              </w:rPr>
              <w:t>ePAK</w:t>
            </w:r>
            <w:proofErr w:type="spellEnd"/>
            <w:r w:rsidRPr="00172B49">
              <w:rPr>
                <w:rFonts w:cstheme="minorHAnsi"/>
              </w:rPr>
              <w:t xml:space="preserve">, pojedyncze pudełko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53A86F0A" w14:textId="4A144D31" w:rsidR="00134BA1" w:rsidRPr="002D0260" w:rsidRDefault="00134BA1" w:rsidP="002D0260">
      <w:pPr>
        <w:spacing w:after="0" w:line="360" w:lineRule="auto"/>
      </w:pPr>
    </w:p>
    <w:sectPr w:rsidR="00134BA1" w:rsidRPr="002D0260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EAF56" w14:textId="77777777" w:rsidR="000E700B" w:rsidRDefault="000E700B">
      <w:pPr>
        <w:spacing w:after="0" w:line="240" w:lineRule="auto"/>
      </w:pPr>
      <w:r>
        <w:separator/>
      </w:r>
    </w:p>
  </w:endnote>
  <w:endnote w:type="continuationSeparator" w:id="0">
    <w:p w14:paraId="29C9B44F" w14:textId="77777777" w:rsidR="000E700B" w:rsidRDefault="000E7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D683DA" w14:textId="77777777" w:rsidR="000E700B" w:rsidRDefault="000E700B">
      <w:pPr>
        <w:spacing w:after="0" w:line="240" w:lineRule="auto"/>
      </w:pPr>
      <w:r>
        <w:separator/>
      </w:r>
    </w:p>
  </w:footnote>
  <w:footnote w:type="continuationSeparator" w:id="0">
    <w:p w14:paraId="30AD6BA3" w14:textId="77777777" w:rsidR="000E700B" w:rsidRDefault="000E70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6C349E22" w:rsidR="008D591C" w:rsidRDefault="0040587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020E504E" wp14:editId="370F9785">
          <wp:extent cx="5401310" cy="621665"/>
          <wp:effectExtent l="0" t="0" r="8890" b="698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1310" cy="621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kFABAfwec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D12"/>
    <w:rsid w:val="000E2922"/>
    <w:rsid w:val="000E700B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2B4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A2665"/>
    <w:rsid w:val="002C1F69"/>
    <w:rsid w:val="002D0260"/>
    <w:rsid w:val="002D5C91"/>
    <w:rsid w:val="002E594A"/>
    <w:rsid w:val="0031478E"/>
    <w:rsid w:val="003343DA"/>
    <w:rsid w:val="00336DDF"/>
    <w:rsid w:val="00337817"/>
    <w:rsid w:val="00355039"/>
    <w:rsid w:val="00357592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0587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27355"/>
    <w:rsid w:val="006351C1"/>
    <w:rsid w:val="00667CE4"/>
    <w:rsid w:val="00671CA6"/>
    <w:rsid w:val="006849F2"/>
    <w:rsid w:val="006939C4"/>
    <w:rsid w:val="00693A35"/>
    <w:rsid w:val="006A0579"/>
    <w:rsid w:val="006C178D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27C1B"/>
    <w:rsid w:val="00732104"/>
    <w:rsid w:val="0073287C"/>
    <w:rsid w:val="0075219F"/>
    <w:rsid w:val="007540E6"/>
    <w:rsid w:val="00756EB6"/>
    <w:rsid w:val="00763317"/>
    <w:rsid w:val="007660A9"/>
    <w:rsid w:val="0078517A"/>
    <w:rsid w:val="00795F42"/>
    <w:rsid w:val="007B11DC"/>
    <w:rsid w:val="007B456D"/>
    <w:rsid w:val="007B5033"/>
    <w:rsid w:val="007C144C"/>
    <w:rsid w:val="007D09FD"/>
    <w:rsid w:val="007D249A"/>
    <w:rsid w:val="007F10BE"/>
    <w:rsid w:val="007F258A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24080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122AE"/>
    <w:rsid w:val="00A2066C"/>
    <w:rsid w:val="00A22D75"/>
    <w:rsid w:val="00A2388A"/>
    <w:rsid w:val="00A342C7"/>
    <w:rsid w:val="00A355B7"/>
    <w:rsid w:val="00A3691D"/>
    <w:rsid w:val="00A55574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32C9"/>
    <w:rsid w:val="00C06E99"/>
    <w:rsid w:val="00C2307A"/>
    <w:rsid w:val="00C3170E"/>
    <w:rsid w:val="00C3434F"/>
    <w:rsid w:val="00C40C10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1E3D"/>
    <w:rsid w:val="00D13E5A"/>
    <w:rsid w:val="00D41E4A"/>
    <w:rsid w:val="00D45AB5"/>
    <w:rsid w:val="00D50D04"/>
    <w:rsid w:val="00D611CC"/>
    <w:rsid w:val="00D63696"/>
    <w:rsid w:val="00D64AE5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F02A82"/>
    <w:rsid w:val="00F13219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  <w:rsid w:val="00FF5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6742B-E246-40A4-899B-EA2871DED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5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8</cp:revision>
  <cp:lastPrinted>2019-12-09T11:59:00Z</cp:lastPrinted>
  <dcterms:created xsi:type="dcterms:W3CDTF">2020-08-20T21:20:00Z</dcterms:created>
  <dcterms:modified xsi:type="dcterms:W3CDTF">2021-03-19T08:46:00Z</dcterms:modified>
</cp:coreProperties>
</file>